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aster's Program in Mechanical Engineering at Politecnico di Milano, Italy Milan</w:t>
      </w:r>
    </w:p>
    <w:bookmarkEnd w:id="20"/>
    <w:p>
      <w:pPr>
        <w:pStyle w:val="BodyText"/>
      </w:pPr>
      <w:r>
        <w:t xml:space="preserve">Date: October 26, 2023</w:t>
      </w:r>
    </w:p>
    <w:p>
      <w:pPr>
        <w:pStyle w:val="BodyText"/>
      </w:pPr>
      <w:r>
        <w:t xml:space="preserve">Recipient:</w:t>
      </w:r>
      <w:r>
        <w:br/>
      </w:r>
      <w:r>
        <w:t xml:space="preserve">Scholarship Committee</w:t>
      </w:r>
      <w:r>
        <w:br/>
      </w:r>
      <w:r>
        <w:t xml:space="preserve">Politecnico di Milano</w:t>
      </w:r>
      <w:r>
        <w:br/>
      </w:r>
      <w:r>
        <w:t xml:space="preserve">Piazza Leonardo da Vinci, 32</w:t>
      </w:r>
      <w:r>
        <w:br/>
      </w:r>
      <w:r>
        <w:t xml:space="preserve">Milan, Italy</w:t>
      </w:r>
    </w:p>
    <w:bookmarkStart w:id="22" w:name="dear-esteemed-scholarship-committee"/>
    <w:p>
      <w:pPr>
        <w:pStyle w:val="Heading2"/>
      </w:pPr>
      <w:r>
        <w:t xml:space="preserve">Dear Esteemed Scholarship Committee,</w:t>
      </w:r>
    </w:p>
    <w:p>
      <w:pPr>
        <w:pStyle w:val="FirstParagraph"/>
      </w:pPr>
      <w:r>
        <w:t xml:space="preserve">It is with profound enthusiasm and unwavering dedication that I submit my</w:t>
      </w:r>
      <w:r>
        <w:t xml:space="preserve"> </w:t>
      </w:r>
      <w:r>
        <w:rPr>
          <w:bCs/>
          <w:b/>
        </w:rPr>
        <w:t xml:space="preserve">Scholarship Application Letter</w:t>
      </w:r>
      <w:r>
        <w:t xml:space="preserve"> </w:t>
      </w:r>
      <w:r>
        <w:t xml:space="preserve">for the prestigious Master's program in Mechanical Engineering at Politecnico di Milano. As an aspiring</w:t>
      </w:r>
      <w:r>
        <w:t xml:space="preserve"> </w:t>
      </w:r>
      <w:r>
        <w:rPr>
          <w:bCs/>
          <w:b/>
        </w:rPr>
        <w:t xml:space="preserve">Mechanical Engineer</w:t>
      </w:r>
      <w:r>
        <w:t xml:space="preserve"> </w:t>
      </w:r>
      <w:r>
        <w:t xml:space="preserve">with a decade-long passion for innovation in sustainable energy systems, I am compelled to pursue advanced studies within the dynamic academic ecosystem of</w:t>
      </w:r>
      <w:r>
        <w:t xml:space="preserve"> </w:t>
      </w:r>
      <w:r>
        <w:rPr>
          <w:bCs/>
          <w:b/>
        </w:rPr>
        <w:t xml:space="preserve">Italy Milan</w:t>
      </w:r>
      <w:r>
        <w:t xml:space="preserve">, where engineering excellence converges with industrial heritage to shape the future of global technology.</w:t>
      </w:r>
    </w:p>
    <w:p>
      <w:pPr>
        <w:pStyle w:val="BodyText"/>
      </w:pPr>
      <w:r>
        <w:t xml:space="preserve">My academic journey began at the National University of Science and Technology (NUST) in Islamabad, where I earned a Bachelor's degree in Mechanical Engineering with first-class honors. Throughout my undergraduate studies, I immersed myself in cutting-edge research projects that directly align with Politecnico di Milano's strengths. My capstone project—a solar-powered desalination system for rural communities—earned university-wide recognition and demonstrated my ability to integrate thermodynamics, fluid mechanics, and sustainable design principles. This experience crystallized my understanding that the future of mechanical engineering lies at the intersection of environmental stewardship and technological innovation, a philosophy deeply embedded in Milan's academic ethos.</w:t>
      </w:r>
    </w:p>
    <w:p>
      <w:pPr>
        <w:pStyle w:val="BodyText"/>
      </w:pPr>
      <w:r>
        <w:t xml:space="preserve">The decision to apply specifically to</w:t>
      </w:r>
      <w:r>
        <w:t xml:space="preserve"> </w:t>
      </w:r>
      <w:r>
        <w:rPr>
          <w:bCs/>
          <w:b/>
        </w:rPr>
        <w:t xml:space="preserve">Italy Milan</w:t>
      </w:r>
      <w:r>
        <w:t xml:space="preserve"> </w:t>
      </w:r>
      <w:r>
        <w:t xml:space="preserve">stems from its unparalleled position as Europe's industrial innovation hub. Politecnico di Milano stands not merely as an institution but as the crucible where theoretical excellence meets real-world application—evident in its partnerships with automotive giants like Ferrari and engineering pioneers such as Fincantieri. The Department of Mechanical Engineering at Politecnico offers precisely the specialized curriculum I seek: courses like "Advanced Computational Fluid Dynamics" and "Sustainable Manufacturing Systems" directly address my research interests in renewable energy integration. Furthermore, Milan's unique ecosystem—where historic architecture coexists with 21st-century engineering marvels—provides an irreplaceable context for learning. As a city that birthed the first modern industrial robot (the Comau R1), Milan embodies the spirit of mechanical innovation I aspire to contribute to.</w:t>
      </w:r>
    </w:p>
    <w:p>
      <w:pPr>
        <w:pStyle w:val="BodyText"/>
      </w:pPr>
      <w:r>
        <w:t xml:space="preserve">My professional trajectory has been meticulously aligned with preparing for this pivotal academic step. During my internship at Siemens Energy, I contributed to the design optimization of wind turbine components, reducing material waste by 18% through advanced finite element analysis—a project that reinforced my commitment to sustainable engineering solutions. Simultaneously, I spearheaded a student-led initiative collaborating with local NGOs to retrofit industrial equipment in Pakistan's textile sector, resulting in 23% energy savings for 15+ small manufacturers. These experiences crystallized my vision: I am not merely seeking an education but becoming a bridge between global engineering knowledge and emerging markets' needs.</w:t>
      </w:r>
    </w:p>
    <w:p>
      <w:pPr>
        <w:pStyle w:val="BodyText"/>
      </w:pPr>
      <w:r>
        <w:t xml:space="preserve">Financial constraints have long been the most significant barrier to pursuing this opportunity abroad. My family's modest income from agricultural livelihoods in rural Pakistan means tuition fees for international study present insurmountable challenges without substantial support. This scholarship would be transformative—not just as financial relief, but as an investment in a future</w:t>
      </w:r>
      <w:r>
        <w:t xml:space="preserve"> </w:t>
      </w:r>
      <w:r>
        <w:rPr>
          <w:bCs/>
          <w:b/>
        </w:rPr>
        <w:t xml:space="preserve">Mechanical Engineer</w:t>
      </w:r>
      <w:r>
        <w:t xml:space="preserve"> </w:t>
      </w:r>
      <w:r>
        <w:t xml:space="preserve">who will return to contribute to Pakistan's industrial development through knowledge transfer. I have meticulously calculated costs: tuition (€12,000), accommodation (€6,500), and research materials (€1,800) totaling €20,300 annually. Your support would eliminate the need for excessive part-time work during my studies, allowing me to fully engage with Politecnico di Milano's rigorous curriculum and collaborative research projects.</w:t>
      </w:r>
    </w:p>
    <w:p>
      <w:pPr>
        <w:pStyle w:val="BodyText"/>
      </w:pPr>
      <w:r>
        <w:t xml:space="preserve">Why is this scholarship critical to my development as a</w:t>
      </w:r>
      <w:r>
        <w:t xml:space="preserve"> </w:t>
      </w:r>
      <w:r>
        <w:rPr>
          <w:bCs/>
          <w:b/>
        </w:rPr>
        <w:t xml:space="preserve">Mechanical Engineer</w:t>
      </w:r>
      <w:r>
        <w:t xml:space="preserve">? The programs at Politecnico di Milano are uniquely positioned to equip me with the specific competencies required for the next industrial revolution. Courses like "Smart Manufacturing and Industry 4.0" will provide hands-on experience with robotics and AI-driven systems—capabilities absent in my current academic context. More importantly, Milan's proximity to European aerospace and automotive clusters offers unparalleled internship opportunities through partnerships like those with Alfa Romeo's R&amp;D center just 30 minutes away. This is not merely about earning a degree; it is about becoming part of a global network where innovations conceived in</w:t>
      </w:r>
      <w:r>
        <w:t xml:space="preserve"> </w:t>
      </w:r>
      <w:r>
        <w:rPr>
          <w:bCs/>
          <w:b/>
        </w:rPr>
        <w:t xml:space="preserve">Italy Milan</w:t>
      </w:r>
      <w:r>
        <w:t xml:space="preserve"> </w:t>
      </w:r>
      <w:r>
        <w:t xml:space="preserve">directly influence manufacturing worldwide.</w:t>
      </w:r>
    </w:p>
    <w:p>
      <w:pPr>
        <w:pStyle w:val="BodyText"/>
      </w:pPr>
      <w:r>
        <w:t xml:space="preserve">I am particularly drawn to Professor Elena Rossi's research on "Thermal Energy Storage Systems for Urban Applications," which complements my solar desalination work. Her methodology for optimizing phase-change materials could revolutionize energy storage in developing nations—a problem I aim to solve upon returning home. I have already initiated contact with her lab, outlining potential collaborative approaches that align with her current projects, and am confident my technical background would make me an immediate asset to her team.</w:t>
      </w:r>
    </w:p>
    <w:p>
      <w:pPr>
        <w:pStyle w:val="BodyText"/>
      </w:pPr>
      <w:r>
        <w:t xml:space="preserve">Looking beyond academia, my long-term vision is to establish a sustainable engineering consultancy in Lahore focused on renewable energy integration for South Asian manufacturing. I plan to leverage Politecnico di Milano's alumni network—over 120,000 graduates now leading industries globally—to forge partnerships between Italian engineering firms and Pakistani manufacturers. In the context of Italy Milan's role as a Mediterranean innovation gateway, this scholarship would position me to become an agent of cross-continental technological exchange.</w:t>
      </w:r>
    </w:p>
    <w:p>
      <w:pPr>
        <w:pStyle w:val="BodyText"/>
      </w:pPr>
      <w:r>
        <w:t xml:space="preserve">As I reflect on my journey from a small village where electricity was intermittent to aspiring to study in one of the world's most advanced engineering centers, I recognize this opportunity as both a personal milestone and a responsibility. The</w:t>
      </w:r>
      <w:r>
        <w:t xml:space="preserve"> </w:t>
      </w:r>
      <w:r>
        <w:rPr>
          <w:bCs/>
          <w:b/>
        </w:rPr>
        <w:t xml:space="preserve">Scholarship Application Letter</w:t>
      </w:r>
      <w:r>
        <w:t xml:space="preserve"> </w:t>
      </w:r>
      <w:r>
        <w:t xml:space="preserve">is not merely an application form—it represents my commitment to honoring the legacy of mechanical engineering pioneers who transformed Milan into an industrial capital while ensuring that innovation serves humanity equitably.</w:t>
      </w:r>
    </w:p>
    <w:p>
      <w:pPr>
        <w:pStyle w:val="BodyText"/>
      </w:pPr>
      <w:r>
        <w:t xml:space="preserve">I have attached all required documents: academic transcripts, letters of recommendation from Professor Ahmed Khan (Chair of Mechanical Engineering at NUST) and Mr. David Chen (Senior Engineer at Siemens Energy), and a detailed research proposal. I welcome the opportunity to discuss my application further through an interview at your convenience.</w:t>
      </w:r>
    </w:p>
    <w:p>
      <w:pPr>
        <w:pStyle w:val="BodyText"/>
      </w:pPr>
      <w:r>
        <w:t xml:space="preserve">Thank you for considering my candidacy with the seriousness it deserves. I am prepared to contribute not only as a student but as an active participant in Politecnico di Milano's academic community and a future advocate for sustainable engineering practices rooted in the spirit of innovation that defines</w:t>
      </w:r>
      <w:r>
        <w:t xml:space="preserve"> </w:t>
      </w:r>
      <w:r>
        <w:rPr>
          <w:bCs/>
          <w:b/>
        </w:rPr>
        <w:t xml:space="preserve">Italy Milan</w:t>
      </w:r>
      <w:r>
        <w:t xml:space="preserve">.</w:t>
      </w:r>
    </w:p>
    <w:p>
      <w:pPr>
        <w:pStyle w:val="BodyText"/>
      </w:pPr>
      <w:r>
        <w:t xml:space="preserve">Sincerely,</w:t>
      </w:r>
    </w:p>
    <w:bookmarkStart w:id="21" w:name="aisha-fatima-khan"/>
    <w:p>
      <w:pPr>
        <w:pStyle w:val="Heading3"/>
      </w:pPr>
      <w:r>
        <w:t xml:space="preserve">Aisha Fatima Khan</w:t>
      </w:r>
    </w:p>
    <w:p>
      <w:pPr>
        <w:pStyle w:val="FirstParagraph"/>
      </w:pPr>
      <w:r>
        <w:t xml:space="preserve">National University of Science and Technology (NUST)</w:t>
      </w:r>
      <w:r>
        <w:br/>
      </w:r>
      <w:r>
        <w:t xml:space="preserve">Islamabad, Pakistan</w:t>
      </w:r>
      <w:r>
        <w:br/>
      </w:r>
      <w:r>
        <w:t xml:space="preserve">Email: aisha.khan@nu.edu.pk | Phone: +92 300 1234567</w:t>
      </w:r>
    </w:p>
    <w:bookmarkEnd w:id="21"/>
    <w:p>
      <w:pPr>
        <w:pStyle w:val="BodyText"/>
      </w:pPr>
      <w:r>
        <w:t xml:space="preserve">Word Count: 86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23T06:24:37Z</dcterms:created>
  <dcterms:modified xsi:type="dcterms:W3CDTF">2026-07-23T06:24:37Z</dcterms:modified>
</cp:coreProperties>
</file>

<file path=docProps/custom.xml><?xml version="1.0" encoding="utf-8"?>
<Properties xmlns="http://schemas.openxmlformats.org/officeDocument/2006/custom-properties" xmlns:vt="http://schemas.openxmlformats.org/officeDocument/2006/docPropsVTypes"/>
</file>